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742C20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25404239" w14:textId="77777777" w:rsidR="00114B92" w:rsidRPr="00034B08" w:rsidRDefault="00742C20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7E9854E1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4FD31FA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70730F92" w14:textId="77777777" w:rsidR="00114B92" w:rsidRPr="00B66B7C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929466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0F7DD846" w14:textId="77777777" w:rsidR="00114B92" w:rsidRPr="003416D0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Matlab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52149613" w14:textId="77777777" w:rsidR="002523CF" w:rsidRDefault="002523CF" w:rsidP="002523C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bookmarkStart w:id="6" w:name="_GoBack"/>
      <w:r w:rsidRPr="006E75A5">
        <w:rPr>
          <w:rFonts w:ascii="Helvetica" w:hAnsi="Helvetica"/>
          <w:bCs/>
          <w:color w:val="000000"/>
          <w:lang w:val="fr-CH"/>
        </w:rPr>
        <w:t xml:space="preserve">Lakens, D., Adolfi, F. G., Albers, C. J., Anvari, F., Apps, M. A. J., Argamon, S. E., … Zwaan, R. A. (2017, September 18). Justify Your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Response to “Redefine Statistical Significance”. </w:t>
      </w:r>
      <w:r w:rsidRPr="006E75A5">
        <w:rPr>
          <w:rFonts w:ascii="Helvetica" w:hAnsi="Helvetica"/>
          <w:bCs/>
          <w:i/>
          <w:color w:val="000000"/>
          <w:lang w:val="fr-CH"/>
        </w:rPr>
        <w:t>PsyArXiv Preprint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30B0F817" w14:textId="35B52A67" w:rsidR="006E75A5" w:rsidRDefault="006E75A5" w:rsidP="006E75A5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June 17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236C1B79" w14:textId="77777777" w:rsidR="002523CF" w:rsidRDefault="002523CF" w:rsidP="002523C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bookmarkEnd w:id="6"/>
    <w:p w14:paraId="01D4CF24" w14:textId="77777777" w:rsidR="006E75A5" w:rsidRPr="006E75A5" w:rsidRDefault="006E75A5" w:rsidP="002523CF">
      <w:pPr>
        <w:pStyle w:val="western"/>
        <w:spacing w:after="0" w:afterAutospacing="0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8A8BDD3" w14:textId="77777777" w:rsid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Richoz, A-R.,</w:t>
      </w:r>
      <w:r>
        <w:rPr>
          <w:rFonts w:ascii="Helvetica" w:hAnsi="Helvetica"/>
          <w:color w:val="000000"/>
        </w:rPr>
        <w:t xml:space="preserve"> de Lissa, P., </w:t>
      </w:r>
      <w:r w:rsidRPr="001C6CF8">
        <w:rPr>
          <w:rFonts w:ascii="Helvetica" w:hAnsi="Helvetica"/>
          <w:color w:val="000000"/>
        </w:rPr>
        <w:t>Degosciu</w:t>
      </w:r>
      <w:r>
        <w:rPr>
          <w:rFonts w:ascii="Helvetica" w:hAnsi="Helvetica"/>
          <w:color w:val="000000"/>
        </w:rPr>
        <w:t xml:space="preserve">, SBA., </w:t>
      </w:r>
      <w:r w:rsidRPr="001C6CF8">
        <w:rPr>
          <w:rFonts w:ascii="Helvetica" w:hAnsi="Helvetica"/>
          <w:color w:val="000000"/>
        </w:rPr>
        <w:t>Viggiano</w:t>
      </w:r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9E8BDB9" w14:textId="2422F2B8" w:rsidR="001C6CF8" w:rsidRP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47D2E83" w14:textId="2D0C8204" w:rsidR="001C6CF8" w:rsidRPr="00AE58A9" w:rsidRDefault="00AE58A9" w:rsidP="001C6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 w:rsidR="001C6CF8"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>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05B581" w14:textId="77777777" w:rsidR="00742C20" w:rsidRDefault="00742C20">
      <w:r>
        <w:separator/>
      </w:r>
    </w:p>
  </w:endnote>
  <w:endnote w:type="continuationSeparator" w:id="0">
    <w:p w14:paraId="2A9CFD8D" w14:textId="77777777" w:rsidR="00742C20" w:rsidRDefault="00742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7CFCA" w14:textId="77777777" w:rsidR="00742C20" w:rsidRDefault="00742C20">
      <w:r>
        <w:separator/>
      </w:r>
    </w:p>
  </w:footnote>
  <w:footnote w:type="continuationSeparator" w:id="0">
    <w:p w14:paraId="3A04987D" w14:textId="77777777" w:rsidR="00742C20" w:rsidRDefault="00742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25AB5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E75A5"/>
    <w:rsid w:val="006F679D"/>
    <w:rsid w:val="00701761"/>
    <w:rsid w:val="00710EEF"/>
    <w:rsid w:val="00742C20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psyarxiv.com/9s3y6/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802</Words>
  <Characters>10274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05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7</cp:revision>
  <cp:lastPrinted>2016-05-14T15:45:00Z</cp:lastPrinted>
  <dcterms:created xsi:type="dcterms:W3CDTF">2016-07-26T14:48:00Z</dcterms:created>
  <dcterms:modified xsi:type="dcterms:W3CDTF">2017-10-03T06:55:00Z</dcterms:modified>
</cp:coreProperties>
</file>